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1A450C" w:rsidR="006E1045" w:rsidP="680A00F9" w:rsidRDefault="00F20650" w14:paraId="3A39777C" w14:textId="05CDDC34" w14:noSpellErr="1">
      <w:pPr>
        <w:spacing w:before="240" w:after="240"/>
        <w:jc w:val="center"/>
        <w:rPr>
          <w:b w:val="1"/>
          <w:bCs w:val="1"/>
          <w:sz w:val="32"/>
          <w:szCs w:val="32"/>
        </w:rPr>
      </w:pPr>
      <w:r w:rsidRPr="6E4E1BDD" w:rsidR="00F20650">
        <w:rPr>
          <w:b w:val="1"/>
          <w:bCs w:val="1"/>
          <w:sz w:val="32"/>
          <w:szCs w:val="32"/>
        </w:rPr>
        <w:t>Summary of Changes</w:t>
      </w:r>
      <w:r>
        <w:br/>
      </w:r>
      <w:r w:rsidRPr="6E4E1BDD" w:rsidR="006E2BE1">
        <w:rPr>
          <w:b w:val="1"/>
          <w:bCs w:val="1"/>
          <w:sz w:val="32"/>
          <w:szCs w:val="32"/>
        </w:rPr>
        <w:t>Home Energy Professional - Evaluation and Inspection Competency</w:t>
      </w:r>
      <w:r w:rsidRPr="6E4E1BDD" w:rsidR="006E2BE1">
        <w:rPr>
          <w:b w:val="1"/>
          <w:bCs w:val="1"/>
          <w:sz w:val="32"/>
          <w:szCs w:val="32"/>
        </w:rPr>
        <w:t xml:space="preserve"> </w:t>
      </w:r>
      <w:r w:rsidRPr="6E4E1BDD" w:rsidR="00934360">
        <w:rPr>
          <w:b w:val="1"/>
          <w:bCs w:val="1"/>
          <w:sz w:val="32"/>
          <w:szCs w:val="32"/>
        </w:rPr>
        <w:t>Model</w:t>
      </w:r>
    </w:p>
    <w:p w:rsidRPr="003E1B13" w:rsidR="00351400" w:rsidP="00EF64C9" w:rsidRDefault="00351400" w14:paraId="4832CD34" w14:textId="24DE990B">
      <w:pPr>
        <w:ind w:right="-90"/>
      </w:pPr>
      <w:r>
        <w:t xml:space="preserve">The </w:t>
      </w:r>
      <w:r w:rsidRPr="00983510" w:rsidR="00983510">
        <w:t>Home Energy Professional - Evaluation and Inspection Competency</w:t>
      </w:r>
      <w:r w:rsidR="00983510">
        <w:t xml:space="preserve"> </w:t>
      </w:r>
      <w:r>
        <w:t xml:space="preserve">Model </w:t>
      </w:r>
      <w:r w:rsidR="00B55BF7">
        <w:t>was updated</w:t>
      </w:r>
      <w:r w:rsidR="6804DFCD">
        <w:t xml:space="preserve"> </w:t>
      </w:r>
      <w:r w:rsidR="0099463A">
        <w:t xml:space="preserve">in </w:t>
      </w:r>
      <w:r w:rsidR="62F3CC0F">
        <w:t>2025</w:t>
      </w:r>
      <w:r w:rsidR="0009503A">
        <w:t>.</w:t>
      </w:r>
    </w:p>
    <w:p w:rsidR="6BA77EDB" w:rsidP="6BA77EDB" w:rsidRDefault="6BA77EDB" w14:paraId="4265A6C0" w14:textId="0CE7A6C1">
      <w:pPr>
        <w:spacing w:after="120"/>
        <w:contextualSpacing/>
        <w:rPr>
          <w:rFonts w:eastAsia="Verdana" w:cs="Verdana"/>
          <w:color w:val="000000" w:themeColor="text1"/>
          <w:szCs w:val="20"/>
        </w:rPr>
      </w:pPr>
    </w:p>
    <w:p w:rsidR="48B1E20F" w:rsidP="6B2690D2" w:rsidRDefault="48B1E20F" w14:paraId="01C2395E" w14:textId="26498C2C">
      <w:pPr>
        <w:spacing w:after="120"/>
        <w:contextualSpacing/>
        <w:rPr>
          <w:rFonts w:eastAsia="Verdana" w:cs="Verdana"/>
          <w:b w:val="1"/>
          <w:bCs w:val="1"/>
          <w:color w:val="000000" w:themeColor="text1"/>
          <w:sz w:val="27"/>
          <w:szCs w:val="27"/>
        </w:rPr>
      </w:pPr>
      <w:r w:rsidRPr="6B2690D2" w:rsidR="23F92531">
        <w:rPr>
          <w:rFonts w:eastAsia="Verdana" w:cs="Verdana"/>
          <w:b w:val="1"/>
          <w:bCs w:val="1"/>
          <w:color w:val="000000" w:themeColor="text1" w:themeTint="FF" w:themeShade="FF"/>
          <w:sz w:val="27"/>
          <w:szCs w:val="27"/>
        </w:rPr>
        <w:t>April</w:t>
      </w:r>
      <w:r w:rsidRPr="6B2690D2" w:rsidR="48B1E20F">
        <w:rPr>
          <w:rFonts w:eastAsia="Verdana" w:cs="Verdana"/>
          <w:b w:val="1"/>
          <w:bCs w:val="1"/>
          <w:color w:val="000000" w:themeColor="text1" w:themeTint="FF" w:themeShade="FF"/>
          <w:sz w:val="27"/>
          <w:szCs w:val="27"/>
        </w:rPr>
        <w:t xml:space="preserve"> 2025 Update:</w:t>
      </w:r>
    </w:p>
    <w:p w:rsidR="00FC3308" w:rsidP="0099463A" w:rsidRDefault="48B1E20F" w14:paraId="09E713EE" w14:textId="3D88C063">
      <w:pPr>
        <w:spacing w:after="120"/>
        <w:contextualSpacing/>
        <w:rPr>
          <w:rFonts w:eastAsia="Verdana" w:cs="Verdana"/>
          <w:color w:val="000000" w:themeColor="text1"/>
          <w:szCs w:val="20"/>
        </w:rPr>
      </w:pPr>
      <w:r w:rsidRPr="7BFDC412">
        <w:rPr>
          <w:rFonts w:eastAsia="Verdana" w:cs="Verdana"/>
          <w:color w:val="000000" w:themeColor="text1"/>
        </w:rPr>
        <w:t>Updates have been made on Tiers 1 and 2, to align with the new Building Blocks Model, including the addition of new digital literacy competencies.</w:t>
      </w:r>
    </w:p>
    <w:p w:rsidRPr="003800F2" w:rsidR="003800F2" w:rsidP="7BFDC412" w:rsidRDefault="003800F2" w14:paraId="6C510BF2" w14:textId="77777777">
      <w:pPr>
        <w:spacing w:after="120"/>
        <w:rPr>
          <w:rFonts w:eastAsia="Verdana" w:cs="Verdana"/>
          <w:b/>
          <w:bCs/>
          <w:color w:val="000000" w:themeColor="text1"/>
          <w:sz w:val="27"/>
          <w:szCs w:val="27"/>
        </w:rPr>
      </w:pPr>
    </w:p>
    <w:p w:rsidRPr="003800F2" w:rsidR="003800F2" w:rsidP="003800F2" w:rsidRDefault="003800F2" w14:paraId="7C444476" w14:textId="77777777">
      <w:pPr>
        <w:spacing w:after="120"/>
        <w:contextualSpacing/>
        <w:rPr>
          <w:rFonts w:eastAsia="Verdana" w:cs="Verdana"/>
          <w:color w:val="000000" w:themeColor="text1"/>
          <w:szCs w:val="20"/>
        </w:rPr>
      </w:pPr>
    </w:p>
    <w:sectPr w:rsidRPr="003800F2" w:rsidR="003800F2" w:rsidSect="000C0A9D">
      <w:headerReference w:type="default" r:id="rId11"/>
      <w:footerReference w:type="default" r:id="rId12"/>
      <w:pgSz w:w="12240" w:h="15840" w:orient="portrait"/>
      <w:pgMar w:top="1296" w:right="1440" w:bottom="1296" w:left="1440" w:header="63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979C3" w:rsidP="003E1B13" w:rsidRDefault="009979C3" w14:paraId="272AC10D" w14:textId="77777777">
      <w:pPr>
        <w:spacing w:line="240" w:lineRule="auto"/>
      </w:pPr>
      <w:r>
        <w:separator/>
      </w:r>
    </w:p>
  </w:endnote>
  <w:endnote w:type="continuationSeparator" w:id="0">
    <w:p w:rsidR="009979C3" w:rsidP="003E1B13" w:rsidRDefault="009979C3" w14:paraId="6F358960" w14:textId="77777777">
      <w:pPr>
        <w:spacing w:line="240" w:lineRule="auto"/>
      </w:pPr>
      <w:r>
        <w:continuationSeparator/>
      </w:r>
    </w:p>
  </w:endnote>
  <w:endnote w:type="continuationNotice" w:id="1">
    <w:p w:rsidR="00BA3D7F" w:rsidRDefault="00BA3D7F" w14:paraId="0E78ABEA" w14:textId="77777777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8B65D2" w:rsidR="003E1B13" w:rsidP="001A450C" w:rsidRDefault="003E1B13" w14:paraId="7E0F233F" w14:textId="77777777">
    <w:pPr>
      <w:tabs>
        <w:tab w:val="center" w:pos="4680"/>
        <w:tab w:val="right" w:pos="8640"/>
      </w:tabs>
      <w:spacing w:before="0"/>
      <w:rPr>
        <w:rFonts w:eastAsia="Times New Roman" w:cs="Times New Roman"/>
        <w:sz w:val="18"/>
        <w:szCs w:val="20"/>
      </w:rPr>
    </w:pPr>
    <w:r w:rsidRPr="008B65D2">
      <w:rPr>
        <w:rFonts w:eastAsia="Times New Roman" w:cs="Times New Roman"/>
        <w:sz w:val="16"/>
        <w:szCs w:val="20"/>
      </w:rPr>
      <w:t>Employment and Training Administration</w:t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18"/>
        <w:szCs w:val="20"/>
      </w:rPr>
      <w:t xml:space="preserve">Page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PAGE 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B455B5">
      <w:rPr>
        <w:rFonts w:eastAsia="Times New Roman" w:cs="Times New Roman"/>
        <w:noProof/>
        <w:sz w:val="18"/>
        <w:szCs w:val="20"/>
      </w:rPr>
      <w:t>1</w:t>
    </w:r>
    <w:r w:rsidRPr="008B65D2">
      <w:rPr>
        <w:rFonts w:eastAsia="Times New Roman" w:cs="Times New Roman"/>
        <w:noProof/>
        <w:sz w:val="18"/>
        <w:szCs w:val="20"/>
      </w:rPr>
      <w:fldChar w:fldCharType="end"/>
    </w:r>
    <w:r w:rsidRPr="008B65D2">
      <w:rPr>
        <w:rFonts w:eastAsia="Times New Roman" w:cs="Times New Roman"/>
        <w:sz w:val="18"/>
        <w:szCs w:val="20"/>
      </w:rPr>
      <w:t xml:space="preserve"> of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NUMPAGES  \* Arabic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B455B5">
      <w:rPr>
        <w:rFonts w:eastAsia="Times New Roman" w:cs="Times New Roman"/>
        <w:noProof/>
        <w:sz w:val="18"/>
        <w:szCs w:val="20"/>
      </w:rPr>
      <w:t>6</w:t>
    </w:r>
    <w:r w:rsidRPr="008B65D2">
      <w:rPr>
        <w:rFonts w:eastAsia="Times New Roman" w:cs="Times New Roman"/>
        <w:sz w:val="18"/>
        <w:szCs w:val="20"/>
      </w:rPr>
      <w:fldChar w:fldCharType="end"/>
    </w:r>
  </w:p>
  <w:p w:rsidRPr="003E1B13" w:rsidR="003E1B13" w:rsidP="001A450C" w:rsidRDefault="003E1B13" w14:paraId="4EAFD807" w14:textId="2B91D6C5">
    <w:pPr>
      <w:tabs>
        <w:tab w:val="center" w:pos="4680"/>
        <w:tab w:val="right" w:pos="9360"/>
      </w:tabs>
      <w:spacing w:before="0"/>
      <w:rPr>
        <w:rFonts w:eastAsia="Times New Roman" w:cs="Times New Roman"/>
        <w:sz w:val="16"/>
        <w:szCs w:val="20"/>
      </w:rPr>
    </w:pPr>
    <w:r w:rsidRPr="008B65D2">
      <w:rPr>
        <w:rFonts w:eastAsia="Times New Roman" w:cs="Times New Roman"/>
        <w:sz w:val="16"/>
        <w:szCs w:val="20"/>
      </w:rPr>
      <w:t xml:space="preserve">U.S. Department of Labor   </w:t>
    </w:r>
    <w:hyperlink w:history="1" r:id="rId1">
      <w:r w:rsidRPr="008B65D2">
        <w:rPr>
          <w:rFonts w:eastAsia="Times New Roman" w:cs="Times New Roman"/>
          <w:color w:val="0000FF"/>
          <w:sz w:val="16"/>
          <w:szCs w:val="20"/>
          <w:u w:val="single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979C3" w:rsidP="003E1B13" w:rsidRDefault="009979C3" w14:paraId="5F070C18" w14:textId="77777777">
      <w:pPr>
        <w:spacing w:line="240" w:lineRule="auto"/>
      </w:pPr>
      <w:r>
        <w:separator/>
      </w:r>
    </w:p>
  </w:footnote>
  <w:footnote w:type="continuationSeparator" w:id="0">
    <w:p w:rsidR="009979C3" w:rsidP="003E1B13" w:rsidRDefault="009979C3" w14:paraId="292F0A4C" w14:textId="77777777">
      <w:pPr>
        <w:spacing w:line="240" w:lineRule="auto"/>
      </w:pPr>
      <w:r>
        <w:continuationSeparator/>
      </w:r>
    </w:p>
  </w:footnote>
  <w:footnote w:type="continuationNotice" w:id="1">
    <w:p w:rsidR="00BA3D7F" w:rsidRDefault="00BA3D7F" w14:paraId="124DF053" w14:textId="77777777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3E1B13" w:rsidP="00E73E86" w:rsidRDefault="003E1B13" w14:paraId="36E74002" w14:textId="0D2565FF">
    <w:pPr>
      <w:pStyle w:val="Header"/>
      <w:spacing w:after="240"/>
      <w:jc w:val="center"/>
    </w:pPr>
    <w:r>
      <w:rPr>
        <w:b/>
        <w:noProof/>
        <w:sz w:val="24"/>
      </w:rPr>
      <w:drawing>
        <wp:inline distT="0" distB="0" distL="0" distR="0" wp14:anchorId="6EC695DD" wp14:editId="7382CED9">
          <wp:extent cx="2194560" cy="323228"/>
          <wp:effectExtent l="0" t="0" r="0" b="635"/>
          <wp:docPr id="7" name="Picture 7" descr="competency model clearinghou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competency model clearinghous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4560" cy="323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EA08F6"/>
    <w:multiLevelType w:val="hybridMultilevel"/>
    <w:tmpl w:val="202CA23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9626D67"/>
    <w:multiLevelType w:val="hybridMultilevel"/>
    <w:tmpl w:val="97E6CB98"/>
    <w:lvl w:ilvl="0" w:tplc="0409000B">
      <w:start w:val="1"/>
      <w:numFmt w:val="bullet"/>
      <w:pStyle w:val="Bullet1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FC2CDE4E">
      <w:start w:val="1"/>
      <w:numFmt w:val="bullet"/>
      <w:pStyle w:val="Bullet2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6DEF4B2A"/>
    <w:multiLevelType w:val="hybridMultilevel"/>
    <w:tmpl w:val="C0FAE13A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992709897">
    <w:abstractNumId w:val="1"/>
  </w:num>
  <w:num w:numId="2" w16cid:durableId="1264068560">
    <w:abstractNumId w:val="1"/>
  </w:num>
  <w:num w:numId="3" w16cid:durableId="240913920">
    <w:abstractNumId w:val="1"/>
  </w:num>
  <w:num w:numId="4" w16cid:durableId="141970290">
    <w:abstractNumId w:val="1"/>
  </w:num>
  <w:num w:numId="5" w16cid:durableId="406924522">
    <w:abstractNumId w:val="1"/>
  </w:num>
  <w:num w:numId="6" w16cid:durableId="2090617977">
    <w:abstractNumId w:val="1"/>
  </w:num>
  <w:num w:numId="7" w16cid:durableId="981931761">
    <w:abstractNumId w:val="1"/>
  </w:num>
  <w:num w:numId="8" w16cid:durableId="866865869">
    <w:abstractNumId w:val="1"/>
  </w:num>
  <w:num w:numId="9" w16cid:durableId="2003583286">
    <w:abstractNumId w:val="1"/>
  </w:num>
  <w:num w:numId="10" w16cid:durableId="386687143">
    <w:abstractNumId w:val="1"/>
  </w:num>
  <w:num w:numId="11" w16cid:durableId="1724210860">
    <w:abstractNumId w:val="1"/>
  </w:num>
  <w:num w:numId="12" w16cid:durableId="1762027928">
    <w:abstractNumId w:val="1"/>
  </w:num>
  <w:num w:numId="13" w16cid:durableId="831607543">
    <w:abstractNumId w:val="1"/>
  </w:num>
  <w:num w:numId="14" w16cid:durableId="1777796747">
    <w:abstractNumId w:val="1"/>
  </w:num>
  <w:num w:numId="15" w16cid:durableId="1622878657">
    <w:abstractNumId w:val="1"/>
  </w:num>
  <w:num w:numId="16" w16cid:durableId="1404909722">
    <w:abstractNumId w:val="1"/>
  </w:num>
  <w:num w:numId="17" w16cid:durableId="1040208976">
    <w:abstractNumId w:val="1"/>
  </w:num>
  <w:num w:numId="18" w16cid:durableId="1367021350">
    <w:abstractNumId w:val="1"/>
  </w:num>
  <w:num w:numId="19" w16cid:durableId="1351836937">
    <w:abstractNumId w:val="1"/>
  </w:num>
  <w:num w:numId="20" w16cid:durableId="718166489">
    <w:abstractNumId w:val="1"/>
  </w:num>
  <w:num w:numId="21" w16cid:durableId="77945216">
    <w:abstractNumId w:val="1"/>
  </w:num>
  <w:num w:numId="22" w16cid:durableId="796921174">
    <w:abstractNumId w:val="1"/>
  </w:num>
  <w:num w:numId="23" w16cid:durableId="1692608580">
    <w:abstractNumId w:val="1"/>
  </w:num>
  <w:num w:numId="24" w16cid:durableId="564144401">
    <w:abstractNumId w:val="0"/>
  </w:num>
  <w:num w:numId="25" w16cid:durableId="1338575904">
    <w:abstractNumId w:val="2"/>
  </w:num>
  <w:numIdMacAtCleanup w:val="1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a3MDQyNTIztzRV0lEKTi0uzszPAykwrgUAXcBIxywAAAA="/>
  </w:docVars>
  <w:rsids>
    <w:rsidRoot w:val="00110840"/>
    <w:rsid w:val="00002992"/>
    <w:rsid w:val="00006C2C"/>
    <w:rsid w:val="000162B6"/>
    <w:rsid w:val="00017D5C"/>
    <w:rsid w:val="00017D9E"/>
    <w:rsid w:val="00032258"/>
    <w:rsid w:val="00037F74"/>
    <w:rsid w:val="000439AD"/>
    <w:rsid w:val="000467BB"/>
    <w:rsid w:val="000511A1"/>
    <w:rsid w:val="00052A01"/>
    <w:rsid w:val="00055509"/>
    <w:rsid w:val="000649A1"/>
    <w:rsid w:val="00075AD2"/>
    <w:rsid w:val="00080B36"/>
    <w:rsid w:val="00081795"/>
    <w:rsid w:val="00086F0A"/>
    <w:rsid w:val="00094699"/>
    <w:rsid w:val="0009503A"/>
    <w:rsid w:val="00095370"/>
    <w:rsid w:val="000A24B6"/>
    <w:rsid w:val="000A3B67"/>
    <w:rsid w:val="000A5547"/>
    <w:rsid w:val="000C0A9D"/>
    <w:rsid w:val="000C1F70"/>
    <w:rsid w:val="000C57F3"/>
    <w:rsid w:val="000C6CD9"/>
    <w:rsid w:val="000D3053"/>
    <w:rsid w:val="000E3F66"/>
    <w:rsid w:val="000F56E2"/>
    <w:rsid w:val="00102757"/>
    <w:rsid w:val="00110840"/>
    <w:rsid w:val="00123842"/>
    <w:rsid w:val="0012699C"/>
    <w:rsid w:val="00132A75"/>
    <w:rsid w:val="001428E3"/>
    <w:rsid w:val="00151CA8"/>
    <w:rsid w:val="00151E2E"/>
    <w:rsid w:val="00153F0C"/>
    <w:rsid w:val="001554C4"/>
    <w:rsid w:val="0015565B"/>
    <w:rsid w:val="001619ED"/>
    <w:rsid w:val="00166560"/>
    <w:rsid w:val="00176BEF"/>
    <w:rsid w:val="001876FC"/>
    <w:rsid w:val="001A450C"/>
    <w:rsid w:val="001B3D55"/>
    <w:rsid w:val="001D7375"/>
    <w:rsid w:val="001E4932"/>
    <w:rsid w:val="001E6A57"/>
    <w:rsid w:val="001F0BA4"/>
    <w:rsid w:val="001F0E69"/>
    <w:rsid w:val="001F4DDA"/>
    <w:rsid w:val="00207B93"/>
    <w:rsid w:val="0021443B"/>
    <w:rsid w:val="00230073"/>
    <w:rsid w:val="00234FF0"/>
    <w:rsid w:val="00236156"/>
    <w:rsid w:val="00242055"/>
    <w:rsid w:val="0024298C"/>
    <w:rsid w:val="00271446"/>
    <w:rsid w:val="00273EB5"/>
    <w:rsid w:val="002756EB"/>
    <w:rsid w:val="0027767B"/>
    <w:rsid w:val="0028148F"/>
    <w:rsid w:val="002835E1"/>
    <w:rsid w:val="002863D2"/>
    <w:rsid w:val="00291383"/>
    <w:rsid w:val="002A2C4D"/>
    <w:rsid w:val="002A5670"/>
    <w:rsid w:val="002B01CC"/>
    <w:rsid w:val="002B2ABA"/>
    <w:rsid w:val="002C7062"/>
    <w:rsid w:val="002C7E61"/>
    <w:rsid w:val="002D43CE"/>
    <w:rsid w:val="002D725E"/>
    <w:rsid w:val="002E6838"/>
    <w:rsid w:val="002E6FC8"/>
    <w:rsid w:val="002F7A08"/>
    <w:rsid w:val="0030332B"/>
    <w:rsid w:val="00310121"/>
    <w:rsid w:val="00311370"/>
    <w:rsid w:val="00341651"/>
    <w:rsid w:val="003438FB"/>
    <w:rsid w:val="00351400"/>
    <w:rsid w:val="00362F6F"/>
    <w:rsid w:val="0036482F"/>
    <w:rsid w:val="00365D6F"/>
    <w:rsid w:val="00374288"/>
    <w:rsid w:val="003800F2"/>
    <w:rsid w:val="00380252"/>
    <w:rsid w:val="00386229"/>
    <w:rsid w:val="003A077B"/>
    <w:rsid w:val="003A2152"/>
    <w:rsid w:val="003D6BE8"/>
    <w:rsid w:val="003E1B13"/>
    <w:rsid w:val="003F2C6F"/>
    <w:rsid w:val="004032EF"/>
    <w:rsid w:val="0040685A"/>
    <w:rsid w:val="00407BDE"/>
    <w:rsid w:val="00412989"/>
    <w:rsid w:val="004314CD"/>
    <w:rsid w:val="00436CA4"/>
    <w:rsid w:val="00447116"/>
    <w:rsid w:val="004568B8"/>
    <w:rsid w:val="00460B62"/>
    <w:rsid w:val="00467745"/>
    <w:rsid w:val="00472FFF"/>
    <w:rsid w:val="00473D43"/>
    <w:rsid w:val="004759CB"/>
    <w:rsid w:val="00475A99"/>
    <w:rsid w:val="00492D78"/>
    <w:rsid w:val="004A4E12"/>
    <w:rsid w:val="004C54A6"/>
    <w:rsid w:val="004D08F1"/>
    <w:rsid w:val="004E6A70"/>
    <w:rsid w:val="004F356A"/>
    <w:rsid w:val="004F4980"/>
    <w:rsid w:val="004F76CF"/>
    <w:rsid w:val="00505493"/>
    <w:rsid w:val="005375D8"/>
    <w:rsid w:val="005407BB"/>
    <w:rsid w:val="005408E6"/>
    <w:rsid w:val="00547A34"/>
    <w:rsid w:val="00550B9A"/>
    <w:rsid w:val="005658FA"/>
    <w:rsid w:val="00581297"/>
    <w:rsid w:val="00581B93"/>
    <w:rsid w:val="00585814"/>
    <w:rsid w:val="00586937"/>
    <w:rsid w:val="005B5ADB"/>
    <w:rsid w:val="005D707E"/>
    <w:rsid w:val="005F6E29"/>
    <w:rsid w:val="006045CD"/>
    <w:rsid w:val="00604AD3"/>
    <w:rsid w:val="00606494"/>
    <w:rsid w:val="006105A3"/>
    <w:rsid w:val="00612412"/>
    <w:rsid w:val="0061400E"/>
    <w:rsid w:val="006207ED"/>
    <w:rsid w:val="00621D3A"/>
    <w:rsid w:val="006246B2"/>
    <w:rsid w:val="006279A1"/>
    <w:rsid w:val="006316FA"/>
    <w:rsid w:val="00633EF9"/>
    <w:rsid w:val="00645BF8"/>
    <w:rsid w:val="006559FA"/>
    <w:rsid w:val="00657CD7"/>
    <w:rsid w:val="00662E4B"/>
    <w:rsid w:val="006643FC"/>
    <w:rsid w:val="00674EB2"/>
    <w:rsid w:val="00683A7F"/>
    <w:rsid w:val="006B2189"/>
    <w:rsid w:val="006B29EF"/>
    <w:rsid w:val="006C68EB"/>
    <w:rsid w:val="006C6FC4"/>
    <w:rsid w:val="006D2675"/>
    <w:rsid w:val="006D5853"/>
    <w:rsid w:val="006E1045"/>
    <w:rsid w:val="006E2BE1"/>
    <w:rsid w:val="006F2E32"/>
    <w:rsid w:val="006F589B"/>
    <w:rsid w:val="006F5CA5"/>
    <w:rsid w:val="00700045"/>
    <w:rsid w:val="0073325C"/>
    <w:rsid w:val="00741B72"/>
    <w:rsid w:val="00750C59"/>
    <w:rsid w:val="007510C2"/>
    <w:rsid w:val="007534DD"/>
    <w:rsid w:val="007543C7"/>
    <w:rsid w:val="00754D7A"/>
    <w:rsid w:val="00761F6B"/>
    <w:rsid w:val="00762B1E"/>
    <w:rsid w:val="00767CBB"/>
    <w:rsid w:val="00770FA9"/>
    <w:rsid w:val="00773BAA"/>
    <w:rsid w:val="007827C2"/>
    <w:rsid w:val="00791D78"/>
    <w:rsid w:val="00791DEE"/>
    <w:rsid w:val="007A3990"/>
    <w:rsid w:val="007B1F9D"/>
    <w:rsid w:val="007C1EC0"/>
    <w:rsid w:val="007C42D4"/>
    <w:rsid w:val="007D0136"/>
    <w:rsid w:val="007D4FC0"/>
    <w:rsid w:val="007E2D44"/>
    <w:rsid w:val="007F1312"/>
    <w:rsid w:val="00800CD1"/>
    <w:rsid w:val="00805C07"/>
    <w:rsid w:val="00827723"/>
    <w:rsid w:val="008355F0"/>
    <w:rsid w:val="00837EC9"/>
    <w:rsid w:val="0084269C"/>
    <w:rsid w:val="008443EE"/>
    <w:rsid w:val="00844D9B"/>
    <w:rsid w:val="00856D64"/>
    <w:rsid w:val="00877533"/>
    <w:rsid w:val="0089459F"/>
    <w:rsid w:val="0089768B"/>
    <w:rsid w:val="008A069F"/>
    <w:rsid w:val="008D770B"/>
    <w:rsid w:val="008E29B4"/>
    <w:rsid w:val="00903319"/>
    <w:rsid w:val="00904B52"/>
    <w:rsid w:val="009105BA"/>
    <w:rsid w:val="009135C6"/>
    <w:rsid w:val="00925047"/>
    <w:rsid w:val="00927E67"/>
    <w:rsid w:val="00933448"/>
    <w:rsid w:val="00934360"/>
    <w:rsid w:val="00937CBE"/>
    <w:rsid w:val="009536FB"/>
    <w:rsid w:val="00957676"/>
    <w:rsid w:val="00965922"/>
    <w:rsid w:val="00972109"/>
    <w:rsid w:val="00983510"/>
    <w:rsid w:val="009940DB"/>
    <w:rsid w:val="0099463A"/>
    <w:rsid w:val="009979C3"/>
    <w:rsid w:val="009A1A7C"/>
    <w:rsid w:val="009A4410"/>
    <w:rsid w:val="009A73AD"/>
    <w:rsid w:val="009B3950"/>
    <w:rsid w:val="009C2DE5"/>
    <w:rsid w:val="009C55C5"/>
    <w:rsid w:val="009D3CCD"/>
    <w:rsid w:val="009E5B9C"/>
    <w:rsid w:val="009F0A52"/>
    <w:rsid w:val="00A03C76"/>
    <w:rsid w:val="00A05A30"/>
    <w:rsid w:val="00A114F1"/>
    <w:rsid w:val="00A2243C"/>
    <w:rsid w:val="00A273B9"/>
    <w:rsid w:val="00A37257"/>
    <w:rsid w:val="00A4174C"/>
    <w:rsid w:val="00A42AE8"/>
    <w:rsid w:val="00A44064"/>
    <w:rsid w:val="00A4664B"/>
    <w:rsid w:val="00A5371C"/>
    <w:rsid w:val="00A54C51"/>
    <w:rsid w:val="00A55FA9"/>
    <w:rsid w:val="00A607C4"/>
    <w:rsid w:val="00A6396A"/>
    <w:rsid w:val="00A71068"/>
    <w:rsid w:val="00A7495F"/>
    <w:rsid w:val="00A75655"/>
    <w:rsid w:val="00A76023"/>
    <w:rsid w:val="00A77497"/>
    <w:rsid w:val="00A81402"/>
    <w:rsid w:val="00A90182"/>
    <w:rsid w:val="00AA3CB5"/>
    <w:rsid w:val="00AA687D"/>
    <w:rsid w:val="00AA7500"/>
    <w:rsid w:val="00AB54FA"/>
    <w:rsid w:val="00AC4F68"/>
    <w:rsid w:val="00AC5A3D"/>
    <w:rsid w:val="00AE2DAF"/>
    <w:rsid w:val="00AE7510"/>
    <w:rsid w:val="00AF03D7"/>
    <w:rsid w:val="00AF1F42"/>
    <w:rsid w:val="00AF7C66"/>
    <w:rsid w:val="00B03A76"/>
    <w:rsid w:val="00B11215"/>
    <w:rsid w:val="00B22570"/>
    <w:rsid w:val="00B30E66"/>
    <w:rsid w:val="00B35F1F"/>
    <w:rsid w:val="00B36ACF"/>
    <w:rsid w:val="00B42034"/>
    <w:rsid w:val="00B4476C"/>
    <w:rsid w:val="00B455B5"/>
    <w:rsid w:val="00B55BF7"/>
    <w:rsid w:val="00B55DB5"/>
    <w:rsid w:val="00B75405"/>
    <w:rsid w:val="00B7618B"/>
    <w:rsid w:val="00B824D6"/>
    <w:rsid w:val="00B91A82"/>
    <w:rsid w:val="00B951D9"/>
    <w:rsid w:val="00BA3D7F"/>
    <w:rsid w:val="00BA4337"/>
    <w:rsid w:val="00BC5705"/>
    <w:rsid w:val="00BD3638"/>
    <w:rsid w:val="00BD405C"/>
    <w:rsid w:val="00BE7445"/>
    <w:rsid w:val="00C023B4"/>
    <w:rsid w:val="00C04B96"/>
    <w:rsid w:val="00C13B32"/>
    <w:rsid w:val="00C14E79"/>
    <w:rsid w:val="00C33CF1"/>
    <w:rsid w:val="00C5536B"/>
    <w:rsid w:val="00C76B5E"/>
    <w:rsid w:val="00C84441"/>
    <w:rsid w:val="00C84F4D"/>
    <w:rsid w:val="00C93199"/>
    <w:rsid w:val="00C96D9B"/>
    <w:rsid w:val="00CA093F"/>
    <w:rsid w:val="00CB7134"/>
    <w:rsid w:val="00CD3843"/>
    <w:rsid w:val="00CE046D"/>
    <w:rsid w:val="00CE14D1"/>
    <w:rsid w:val="00CE2220"/>
    <w:rsid w:val="00CE2EFC"/>
    <w:rsid w:val="00CE72A2"/>
    <w:rsid w:val="00CF3B88"/>
    <w:rsid w:val="00CF3C24"/>
    <w:rsid w:val="00D05D5F"/>
    <w:rsid w:val="00D2794A"/>
    <w:rsid w:val="00D52903"/>
    <w:rsid w:val="00D538C9"/>
    <w:rsid w:val="00D55D15"/>
    <w:rsid w:val="00D56F1E"/>
    <w:rsid w:val="00D70774"/>
    <w:rsid w:val="00D731D0"/>
    <w:rsid w:val="00D74A68"/>
    <w:rsid w:val="00D757EE"/>
    <w:rsid w:val="00D927A4"/>
    <w:rsid w:val="00DA0D59"/>
    <w:rsid w:val="00DB1F53"/>
    <w:rsid w:val="00DB3346"/>
    <w:rsid w:val="00DC451C"/>
    <w:rsid w:val="00DE3C1C"/>
    <w:rsid w:val="00DF0CCD"/>
    <w:rsid w:val="00DF61AD"/>
    <w:rsid w:val="00DF713C"/>
    <w:rsid w:val="00DF75C4"/>
    <w:rsid w:val="00E062CE"/>
    <w:rsid w:val="00E07728"/>
    <w:rsid w:val="00E36127"/>
    <w:rsid w:val="00E37D6F"/>
    <w:rsid w:val="00E43A30"/>
    <w:rsid w:val="00E474E5"/>
    <w:rsid w:val="00E57762"/>
    <w:rsid w:val="00E64263"/>
    <w:rsid w:val="00E71155"/>
    <w:rsid w:val="00E73E86"/>
    <w:rsid w:val="00E82F7F"/>
    <w:rsid w:val="00E94879"/>
    <w:rsid w:val="00E96E4F"/>
    <w:rsid w:val="00EA6134"/>
    <w:rsid w:val="00EB187E"/>
    <w:rsid w:val="00EC2D9A"/>
    <w:rsid w:val="00ED0EB9"/>
    <w:rsid w:val="00EF025C"/>
    <w:rsid w:val="00EF478A"/>
    <w:rsid w:val="00EF5205"/>
    <w:rsid w:val="00EF64C9"/>
    <w:rsid w:val="00EF65BB"/>
    <w:rsid w:val="00EF70B9"/>
    <w:rsid w:val="00F05BA2"/>
    <w:rsid w:val="00F20650"/>
    <w:rsid w:val="00F243A8"/>
    <w:rsid w:val="00F31CFE"/>
    <w:rsid w:val="00F34B67"/>
    <w:rsid w:val="00F34C77"/>
    <w:rsid w:val="00F379CE"/>
    <w:rsid w:val="00F46712"/>
    <w:rsid w:val="00F524CB"/>
    <w:rsid w:val="00F6014F"/>
    <w:rsid w:val="00F660CD"/>
    <w:rsid w:val="00F703B9"/>
    <w:rsid w:val="00F7568F"/>
    <w:rsid w:val="00F84023"/>
    <w:rsid w:val="00F856E0"/>
    <w:rsid w:val="00FB5A29"/>
    <w:rsid w:val="00FC3308"/>
    <w:rsid w:val="107DF18E"/>
    <w:rsid w:val="10CF5CED"/>
    <w:rsid w:val="23F92531"/>
    <w:rsid w:val="48B1E20F"/>
    <w:rsid w:val="513BEAF3"/>
    <w:rsid w:val="52360781"/>
    <w:rsid w:val="54369A81"/>
    <w:rsid w:val="5685936E"/>
    <w:rsid w:val="62F3CC0F"/>
    <w:rsid w:val="637E64EC"/>
    <w:rsid w:val="6804DFCD"/>
    <w:rsid w:val="680A00F9"/>
    <w:rsid w:val="6B2690D2"/>
    <w:rsid w:val="6BA77EDB"/>
    <w:rsid w:val="6E4E1BDD"/>
    <w:rsid w:val="7BFDC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999B58"/>
  <w15:docId w15:val="{BF029D5B-7112-497F-AF7D-82E117351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43A30"/>
    <w:pPr>
      <w:spacing w:before="120" w:after="0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269C"/>
    <w:pPr>
      <w:keepNext/>
      <w:keepLines/>
      <w:contextualSpacing/>
      <w:outlineLvl w:val="0"/>
    </w:pPr>
    <w:rPr>
      <w:rFonts w:eastAsiaTheme="majorEastAsia" w:cstheme="majorBidi"/>
      <w:b/>
      <w:bCs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6F2E32"/>
    <w:pPr>
      <w:spacing w:before="120"/>
      <w:outlineLvl w:val="1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styleId="Heading2Char" w:customStyle="1">
    <w:name w:val="Heading 2 Char"/>
    <w:basedOn w:val="DefaultParagraphFont"/>
    <w:link w:val="Heading2"/>
    <w:rsid w:val="006F2E32"/>
    <w:rPr>
      <w:rFonts w:ascii="Verdana" w:hAnsi="Verdana" w:eastAsiaTheme="majorEastAsia" w:cstheme="majorBidi"/>
      <w:b/>
      <w:bCs/>
      <w:sz w:val="20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1A450C"/>
    <w:pPr>
      <w:spacing w:line="240" w:lineRule="auto"/>
      <w:ind w:left="720"/>
      <w:contextualSpacing/>
    </w:pPr>
    <w:rPr>
      <w:rFonts w:eastAsia="Times New Roman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styleId="Heading1Char" w:customStyle="1">
    <w:name w:val="Heading 1 Char"/>
    <w:basedOn w:val="DefaultParagraphFont"/>
    <w:link w:val="Heading1"/>
    <w:uiPriority w:val="9"/>
    <w:rsid w:val="0084269C"/>
    <w:rPr>
      <w:rFonts w:ascii="Verdana" w:hAnsi="Verdana" w:eastAsiaTheme="majorEastAsia" w:cstheme="majorBidi"/>
      <w:b/>
      <w:bCs/>
      <w:sz w:val="20"/>
      <w:szCs w:val="28"/>
      <w:u w:val="single"/>
    </w:rPr>
  </w:style>
  <w:style w:type="paragraph" w:styleId="SubHeading1" w:customStyle="1">
    <w:name w:val="SubHeading 1"/>
    <w:basedOn w:val="Heading1"/>
    <w:link w:val="SubHeading1Char"/>
    <w:rsid w:val="009940DB"/>
    <w:pPr>
      <w:spacing w:before="240"/>
    </w:pPr>
    <w:rPr>
      <w:u w:val="none"/>
    </w:rPr>
  </w:style>
  <w:style w:type="paragraph" w:styleId="Bullet1" w:customStyle="1">
    <w:name w:val="Bullet1"/>
    <w:basedOn w:val="ListParagraph"/>
    <w:link w:val="Bullet1Char"/>
    <w:qFormat/>
    <w:rsid w:val="00DF0CCD"/>
    <w:pPr>
      <w:numPr>
        <w:numId w:val="1"/>
      </w:numPr>
      <w:spacing w:before="0" w:line="276" w:lineRule="auto"/>
      <w:contextualSpacing w:val="0"/>
    </w:pPr>
    <w:rPr>
      <w:rFonts w:eastAsia="Calibri"/>
      <w:szCs w:val="24"/>
    </w:rPr>
  </w:style>
  <w:style w:type="character" w:styleId="SubHeading1Char" w:customStyle="1">
    <w:name w:val="SubHeading 1 Char"/>
    <w:basedOn w:val="Heading1Char"/>
    <w:link w:val="SubHeading1"/>
    <w:rsid w:val="009940DB"/>
    <w:rPr>
      <w:rFonts w:ascii="Book Antiqua" w:hAnsi="Book Antiqua" w:eastAsiaTheme="majorEastAsia" w:cstheme="majorBidi"/>
      <w:b/>
      <w:bCs/>
      <w:sz w:val="24"/>
      <w:szCs w:val="28"/>
      <w:u w:val="single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1A450C"/>
    <w:rPr>
      <w:rFonts w:ascii="Verdana" w:hAnsi="Verdana" w:eastAsia="Times New Roman" w:cs="Times New Roman"/>
      <w:sz w:val="20"/>
      <w:szCs w:val="20"/>
    </w:rPr>
  </w:style>
  <w:style w:type="character" w:styleId="Bullet1Char" w:customStyle="1">
    <w:name w:val="Bullet1 Char"/>
    <w:basedOn w:val="ListParagraphChar"/>
    <w:link w:val="Bullet1"/>
    <w:rsid w:val="00DF0CCD"/>
    <w:rPr>
      <w:rFonts w:ascii="Verdana" w:hAnsi="Verdana" w:eastAsia="Calibri" w:cs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E1B13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E1B13"/>
    <w:rPr>
      <w:rFonts w:ascii="Verdana" w:hAnsi="Verdana"/>
      <w:sz w:val="20"/>
    </w:rPr>
  </w:style>
  <w:style w:type="paragraph" w:styleId="Bullet2" w:customStyle="1">
    <w:name w:val="Bullet2"/>
    <w:basedOn w:val="Bullet1"/>
    <w:link w:val="Bullet2Char"/>
    <w:qFormat/>
    <w:rsid w:val="00095370"/>
    <w:pPr>
      <w:numPr>
        <w:ilvl w:val="1"/>
      </w:numPr>
      <w:spacing w:before="120" w:after="120"/>
    </w:pPr>
  </w:style>
  <w:style w:type="character" w:styleId="Bullet2Char" w:customStyle="1">
    <w:name w:val="Bullet2 Char"/>
    <w:basedOn w:val="Bullet1Char"/>
    <w:link w:val="Bullet2"/>
    <w:rsid w:val="00095370"/>
    <w:rPr>
      <w:rFonts w:ascii="Verdana" w:hAnsi="Verdana" w:eastAsia="Calibri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microsoft.com/office/2011/relationships/people" Target="people.xml" Id="Rdf29e59ce5cd4695" /><Relationship Type="http://schemas.microsoft.com/office/2011/relationships/commentsExtended" Target="commentsExtended.xml" Id="Rd347fc0870ac4505" /><Relationship Type="http://schemas.microsoft.com/office/2016/09/relationships/commentsIds" Target="commentsIds.xml" Id="R284e7fb2934d4d13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/Users/merwin/Desktop/Work/Construction/www.dolet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F768AB843F943982119479D9B7545" ma:contentTypeVersion="14" ma:contentTypeDescription="Create a new document." ma:contentTypeScope="" ma:versionID="82eefeda339e2808f50cfe9859ccc68b">
  <xsd:schema xmlns:xsd="http://www.w3.org/2001/XMLSchema" xmlns:xs="http://www.w3.org/2001/XMLSchema" xmlns:p="http://schemas.microsoft.com/office/2006/metadata/properties" xmlns:ns2="13044cbb-5ab4-4816-a04d-f34e62ab3356" xmlns:ns3="f47b832f-ea42-45a1-a68c-fcab5457a190" xmlns:ns4="f9de881c-4c7f-4a7b-a26d-9fb5547e88cf" targetNamespace="http://schemas.microsoft.com/office/2006/metadata/properties" ma:root="true" ma:fieldsID="48607327936178b65a1c8ff210b27195" ns2:_="" ns3:_="" ns4:_="">
    <xsd:import namespace="13044cbb-5ab4-4816-a04d-f34e62ab3356"/>
    <xsd:import namespace="f47b832f-ea42-45a1-a68c-fcab5457a190"/>
    <xsd:import namespace="f9de881c-4c7f-4a7b-a26d-9fb5547e88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44cbb-5ab4-4816-a04d-f34e62ab33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b832f-ea42-45a1-a68c-fcab5457a190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de881c-4c7f-4a7b-a26d-9fb5547e88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02434c77-dedd-4ce8-8606-1979a376aa29}" ma:internalName="TaxCatchAll" ma:showField="CatchAllData" ma:web="f9de881c-4c7f-4a7b-a26d-9fb5547e88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7b832f-ea42-45a1-a68c-fcab5457a190">
      <Terms xmlns="http://schemas.microsoft.com/office/infopath/2007/PartnerControls"/>
    </lcf76f155ced4ddcb4097134ff3c332f>
    <TaxCatchAll xmlns="f9de881c-4c7f-4a7b-a26d-9fb5547e88cf" xsi:nil="true"/>
  </documentManagement>
</p:properties>
</file>

<file path=customXml/itemProps1.xml><?xml version="1.0" encoding="utf-8"?>
<ds:datastoreItem xmlns:ds="http://schemas.openxmlformats.org/officeDocument/2006/customXml" ds:itemID="{2E4A20E0-7DA4-479A-A542-DBADF4192D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A2E284-4CFA-4CCC-8B09-F1B156A4DF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044cbb-5ab4-4816-a04d-f34e62ab3356"/>
    <ds:schemaRef ds:uri="f47b832f-ea42-45a1-a68c-fcab5457a190"/>
    <ds:schemaRef ds:uri="f9de881c-4c7f-4a7b-a26d-9fb5547e88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97C61C-DF62-4830-BB83-552B091AD1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CDDEFA-632F-4D76-9D3D-242441BA9332}">
  <ds:schemaRefs>
    <ds:schemaRef ds:uri="http://schemas.microsoft.com/office/2006/metadata/properties"/>
    <ds:schemaRef ds:uri="http://schemas.microsoft.com/office/infopath/2007/PartnerControls"/>
    <ds:schemaRef ds:uri="f47b832f-ea42-45a1-a68c-fcab5457a190"/>
    <ds:schemaRef ds:uri="f9de881c-4c7f-4a7b-a26d-9fb5547e88cf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JBL Associates, Inc.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vy Highway Civil Construction Competency Model - Summary of Changes</dc:title>
  <dc:creator>Competency Model Clearinghouse</dc:creator>
  <cp:lastModifiedBy>Navejas, Nathan</cp:lastModifiedBy>
  <cp:revision>14</cp:revision>
  <dcterms:created xsi:type="dcterms:W3CDTF">2025-04-01T17:30:00Z</dcterms:created>
  <dcterms:modified xsi:type="dcterms:W3CDTF">2025-04-16T16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F768AB843F943982119479D9B7545</vt:lpwstr>
  </property>
  <property fmtid="{D5CDD505-2E9C-101B-9397-08002B2CF9AE}" pid="3" name="MediaServiceImageTags">
    <vt:lpwstr/>
  </property>
</Properties>
</file>